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25132" w14:textId="77777777" w:rsidR="000E1B54" w:rsidRPr="006D77E2" w:rsidRDefault="00CA77D6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Xdeeda7c42ca0d6b205c24701a6099c3f0474c05"/>
      <w:r w:rsidRPr="006D77E2">
        <w:rPr>
          <w:rFonts w:ascii="Times New Roman" w:hAnsi="Times New Roman" w:cs="Times New Roman"/>
          <w:b/>
          <w:bCs/>
          <w:color w:val="auto"/>
        </w:rPr>
        <w:t>Exercise 1: Configuring a Basic Spring Application</w:t>
      </w:r>
    </w:p>
    <w:p w14:paraId="78919CD7" w14:textId="77777777" w:rsidR="000E1B54" w:rsidRPr="006D77E2" w:rsidRDefault="00CA77D6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scenario"/>
      <w:r w:rsidRPr="006D77E2">
        <w:rPr>
          <w:rFonts w:ascii="Times New Roman" w:hAnsi="Times New Roman" w:cs="Times New Roman"/>
          <w:b/>
          <w:bCs/>
          <w:color w:val="auto"/>
        </w:rPr>
        <w:t>Scenario</w:t>
      </w:r>
    </w:p>
    <w:p w14:paraId="053ACE5C" w14:textId="77777777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 xml:space="preserve">Your company is developing a web application for managing a library. You need to use the </w:t>
      </w:r>
      <w:r w:rsidRPr="006D77E2">
        <w:rPr>
          <w:rFonts w:ascii="Times New Roman" w:hAnsi="Times New Roman" w:cs="Times New Roman"/>
          <w:sz w:val="32"/>
          <w:szCs w:val="32"/>
        </w:rPr>
        <w:t>Spring Framework</w:t>
      </w:r>
      <w:r w:rsidRPr="006D77E2">
        <w:rPr>
          <w:rFonts w:ascii="Times New Roman" w:hAnsi="Times New Roman" w:cs="Times New Roman"/>
          <w:sz w:val="32"/>
          <w:szCs w:val="32"/>
        </w:rPr>
        <w:t xml:space="preserve"> to handle the backend operations.</w:t>
      </w:r>
    </w:p>
    <w:p w14:paraId="3C0B426A" w14:textId="754B8F0E" w:rsidR="000E1B54" w:rsidRPr="006D77E2" w:rsidRDefault="000E1B54">
      <w:pPr>
        <w:rPr>
          <w:rFonts w:ascii="Times New Roman" w:hAnsi="Times New Roman" w:cs="Times New Roman"/>
          <w:sz w:val="32"/>
          <w:szCs w:val="32"/>
        </w:rPr>
      </w:pPr>
    </w:p>
    <w:p w14:paraId="16FFAFAE" w14:textId="166685F7" w:rsidR="000E1B54" w:rsidRPr="006D77E2" w:rsidRDefault="00CA77D6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-1-set-up-a-spring-project"/>
      <w:bookmarkEnd w:id="1"/>
      <w:r w:rsidRPr="006D77E2">
        <w:rPr>
          <w:rFonts w:ascii="Times New Roman" w:hAnsi="Times New Roman" w:cs="Times New Roman"/>
          <w:b/>
          <w:bCs/>
          <w:color w:val="auto"/>
          <w:sz w:val="36"/>
          <w:szCs w:val="36"/>
        </w:rPr>
        <w:t>Step 1: Set Up a Spring Project</w:t>
      </w:r>
    </w:p>
    <w:p w14:paraId="6A037183" w14:textId="77777777" w:rsidR="000E1B54" w:rsidRPr="006D77E2" w:rsidRDefault="00CA77D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 xml:space="preserve">Created a Maven project named </w:t>
      </w:r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LibraryManagement</w:t>
      </w:r>
      <w:r w:rsidRPr="006D77E2">
        <w:rPr>
          <w:rFonts w:ascii="Times New Roman" w:hAnsi="Times New Roman" w:cs="Times New Roman"/>
          <w:sz w:val="32"/>
          <w:szCs w:val="32"/>
        </w:rPr>
        <w:t>.</w:t>
      </w:r>
    </w:p>
    <w:p w14:paraId="21269D7C" w14:textId="77777777" w:rsidR="000E1B54" w:rsidRPr="006D77E2" w:rsidRDefault="00CA77D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 xml:space="preserve">Added </w:t>
      </w:r>
      <w:r w:rsidRPr="006D77E2">
        <w:rPr>
          <w:rFonts w:ascii="Times New Roman" w:hAnsi="Times New Roman" w:cs="Times New Roman"/>
          <w:sz w:val="32"/>
          <w:szCs w:val="32"/>
        </w:rPr>
        <w:t>Spring Core</w:t>
      </w:r>
      <w:r w:rsidRPr="006D77E2">
        <w:rPr>
          <w:rFonts w:ascii="Times New Roman" w:hAnsi="Times New Roman" w:cs="Times New Roman"/>
          <w:sz w:val="32"/>
          <w:szCs w:val="32"/>
        </w:rPr>
        <w:t xml:space="preserve"> dependency in the </w:t>
      </w:r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pom.xml</w:t>
      </w:r>
      <w:r w:rsidRPr="006D77E2">
        <w:rPr>
          <w:rFonts w:ascii="Times New Roman" w:hAnsi="Times New Roman" w:cs="Times New Roman"/>
          <w:sz w:val="32"/>
          <w:szCs w:val="32"/>
        </w:rPr>
        <w:t>:</w:t>
      </w:r>
    </w:p>
    <w:p w14:paraId="6174714A" w14:textId="77777777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org.springframework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spring-context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5.3.30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endency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4B2B1C84" w14:textId="77777777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 xml:space="preserve">Included the </w:t>
      </w:r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exec-maven-plugin</w:t>
      </w:r>
      <w:r w:rsidRPr="006D77E2">
        <w:rPr>
          <w:rFonts w:ascii="Times New Roman" w:hAnsi="Times New Roman" w:cs="Times New Roman"/>
          <w:sz w:val="32"/>
          <w:szCs w:val="32"/>
        </w:rPr>
        <w:t xml:space="preserve"> to run the </w:t>
      </w:r>
      <w:proofErr w:type="gramStart"/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main(</w:t>
      </w:r>
      <w:proofErr w:type="gramEnd"/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)</w:t>
      </w:r>
      <w:r w:rsidRPr="006D77E2">
        <w:rPr>
          <w:rFonts w:ascii="Times New Roman" w:hAnsi="Times New Roman" w:cs="Times New Roman"/>
          <w:sz w:val="32"/>
          <w:szCs w:val="32"/>
        </w:rPr>
        <w:t xml:space="preserve"> class easily:</w:t>
      </w:r>
    </w:p>
    <w:p w14:paraId="4FF1DEBA" w14:textId="77777777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org.codehaus.mojo</w:t>
      </w:r>
      <w:proofErr w:type="gramEnd"/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exec-maven-plugin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3.1.0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ainClas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com.library.LibraryApplication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ainClas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0CFA5932" w14:textId="13B07D8E" w:rsidR="000E1B54" w:rsidRPr="006D77E2" w:rsidRDefault="006D77E2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74CD7CEF" wp14:editId="148A72FA">
            <wp:extent cx="5943600" cy="6013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C7B8C" w14:textId="7B87A8C5" w:rsidR="000E1B54" w:rsidRPr="006D77E2" w:rsidRDefault="00CA77D6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3" w:name="step-2-configure-the-application-context"/>
      <w:bookmarkEnd w:id="2"/>
      <w:r w:rsidRPr="006D77E2">
        <w:rPr>
          <w:rFonts w:ascii="Times New Roman" w:hAnsi="Times New Roman" w:cs="Times New Roman"/>
          <w:b/>
          <w:bCs/>
          <w:color w:val="auto"/>
          <w:sz w:val="36"/>
          <w:szCs w:val="36"/>
        </w:rPr>
        <w:t>Step 2: Configure the Application Context</w:t>
      </w:r>
    </w:p>
    <w:p w14:paraId="5A5CA664" w14:textId="77777777" w:rsidR="000E1B54" w:rsidRPr="006D77E2" w:rsidRDefault="00CA77D6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6D77E2">
        <w:rPr>
          <w:rFonts w:ascii="Times New Roman" w:hAnsi="Times New Roman" w:cs="Times New Roman"/>
          <w:b/>
          <w:bCs/>
          <w:sz w:val="32"/>
          <w:szCs w:val="32"/>
        </w:rPr>
        <w:t xml:space="preserve">Created </w:t>
      </w:r>
      <w:r w:rsidRPr="006D77E2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resources/applicationContext.xml</w:t>
      </w:r>
      <w:r w:rsidRPr="006D77E2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2F681FF9" w14:textId="77777777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&lt;?xml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ersion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1.0"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encoding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TF-8"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?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springframework.org/schema/beans"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mlns:xsi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si:schemaLocation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lastRenderedPageBreak/>
        <w:t xml:space="preserve">         http://www.springframework.org/schema/beans/spr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ing-beans.xsd"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6D77E2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Repository Bean --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repository.BookRepository"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6D77E2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ervice Bean --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service.BookService"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6D77E2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ref=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Repository"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489F5E89" w14:textId="3E294CAF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 xml:space="preserve">This configuration defines two beans and injects </w:t>
      </w:r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BookRepository</w:t>
      </w:r>
      <w:r w:rsidRPr="006D77E2">
        <w:rPr>
          <w:rFonts w:ascii="Times New Roman" w:hAnsi="Times New Roman" w:cs="Times New Roman"/>
          <w:sz w:val="32"/>
          <w:szCs w:val="32"/>
        </w:rPr>
        <w:t xml:space="preserve"> int</w:t>
      </w:r>
      <w:r w:rsidRPr="006D77E2">
        <w:rPr>
          <w:rFonts w:ascii="Times New Roman" w:hAnsi="Times New Roman" w:cs="Times New Roman"/>
          <w:sz w:val="32"/>
          <w:szCs w:val="32"/>
        </w:rPr>
        <w:t>o</w:t>
      </w:r>
      <w:r w:rsidRPr="006D77E2">
        <w:rPr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BookService</w:t>
      </w:r>
      <w:r w:rsidRPr="006D77E2">
        <w:rPr>
          <w:rFonts w:ascii="Times New Roman" w:hAnsi="Times New Roman" w:cs="Times New Roman"/>
          <w:sz w:val="32"/>
          <w:szCs w:val="32"/>
        </w:rPr>
        <w:t>.</w:t>
      </w:r>
    </w:p>
    <w:p w14:paraId="24FA87C3" w14:textId="29AE382C" w:rsidR="000E1B54" w:rsidRPr="006D77E2" w:rsidRDefault="00CA77D6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inline distT="0" distB="0" distL="0" distR="0" wp14:anchorId="1BADBF09" wp14:editId="083AE79A">
            <wp:extent cx="5943600" cy="37642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6FD16" w14:textId="0CD07E81" w:rsidR="000E1B54" w:rsidRPr="006D77E2" w:rsidRDefault="00CA77D6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X9ae3ff690bba1ba97a7bf63cb332058b3fb1094"/>
      <w:bookmarkEnd w:id="3"/>
      <w:r w:rsidRPr="006D77E2">
        <w:rPr>
          <w:rFonts w:ascii="Times New Roman" w:hAnsi="Times New Roman" w:cs="Times New Roman"/>
          <w:b/>
          <w:bCs/>
          <w:color w:val="auto"/>
          <w:sz w:val="36"/>
          <w:szCs w:val="36"/>
        </w:rPr>
        <w:lastRenderedPageBreak/>
        <w:t>Step 3: Define Service and Repository Classes</w:t>
      </w:r>
    </w:p>
    <w:p w14:paraId="6A980623" w14:textId="0C29D13E" w:rsidR="000E1B54" w:rsidRPr="006D77E2" w:rsidRDefault="006D77E2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5" w:name="com.library.repository.bookrepository"/>
      <w:proofErr w:type="gramStart"/>
      <w:r w:rsidRPr="006D77E2">
        <w:rPr>
          <w:rStyle w:val="VerbatimChar"/>
          <w:rFonts w:ascii="Times New Roman" w:hAnsi="Times New Roman" w:cs="Times New Roman"/>
          <w:b/>
          <w:bCs/>
          <w:color w:val="auto"/>
          <w:sz w:val="32"/>
          <w:szCs w:val="32"/>
        </w:rPr>
        <w:t>File :</w:t>
      </w:r>
      <w:proofErr w:type="gramEnd"/>
      <w:r w:rsidRPr="006D77E2">
        <w:rPr>
          <w:rStyle w:val="VerbatimChar"/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</w:t>
      </w:r>
      <w:proofErr w:type="spellStart"/>
      <w:r w:rsidR="00CA77D6" w:rsidRPr="006D77E2">
        <w:rPr>
          <w:rStyle w:val="VerbatimChar"/>
          <w:rFonts w:ascii="Times New Roman" w:hAnsi="Times New Roman" w:cs="Times New Roman"/>
          <w:b/>
          <w:bCs/>
          <w:color w:val="auto"/>
          <w:sz w:val="32"/>
          <w:szCs w:val="32"/>
        </w:rPr>
        <w:t>com.library.repository.BookRepository</w:t>
      </w:r>
      <w:proofErr w:type="spellEnd"/>
    </w:p>
    <w:p w14:paraId="4D13026F" w14:textId="56D3B3B2" w:rsidR="006D77E2" w:rsidRDefault="00CA77D6" w:rsidP="006D77E2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6D77E2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ystem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u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rintln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 saved: "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bookmarkStart w:id="6" w:name="com.library.service.bookservice"/>
      <w:bookmarkEnd w:id="5"/>
    </w:p>
    <w:p w14:paraId="12A188B6" w14:textId="42C96B28" w:rsidR="00CA77D6" w:rsidRDefault="00CA77D6" w:rsidP="006D77E2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420BA25" wp14:editId="4B679FF5">
            <wp:extent cx="5943600" cy="2610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E77CC" w14:textId="4B61FB0A" w:rsidR="000E1B54" w:rsidRPr="006D77E2" w:rsidRDefault="006D77E2" w:rsidP="006D77E2">
      <w:pPr>
        <w:pStyle w:val="SourceCode"/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 w:rsidRPr="006D77E2">
        <w:rPr>
          <w:rStyle w:val="OperatorTok"/>
          <w:rFonts w:ascii="Times New Roman" w:hAnsi="Times New Roman" w:cs="Times New Roman"/>
          <w:b/>
          <w:bCs/>
          <w:color w:val="auto"/>
          <w:sz w:val="32"/>
          <w:szCs w:val="32"/>
        </w:rPr>
        <w:t>file :</w:t>
      </w:r>
      <w:proofErr w:type="gramEnd"/>
      <w:r w:rsidRPr="006D77E2">
        <w:rPr>
          <w:rStyle w:val="OperatorTok"/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</w:t>
      </w:r>
      <w:r w:rsidR="00CA77D6" w:rsidRPr="006D77E2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CA77D6" w:rsidRPr="006D77E2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com.library.service.BookService</w:t>
      </w:r>
    </w:p>
    <w:p w14:paraId="6DB6963D" w14:textId="77777777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BookService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book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Book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BookRepository book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ookRepository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bookReposito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titl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0AE86CB" w14:textId="033A73FA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 xml:space="preserve">These classes demonstrate </w:t>
      </w:r>
      <w:r w:rsidRPr="006D77E2">
        <w:rPr>
          <w:rFonts w:ascii="Times New Roman" w:hAnsi="Times New Roman" w:cs="Times New Roman"/>
          <w:sz w:val="32"/>
          <w:szCs w:val="32"/>
        </w:rPr>
        <w:t>dependency injection</w:t>
      </w:r>
      <w:r w:rsidRPr="006D77E2">
        <w:rPr>
          <w:rFonts w:ascii="Times New Roman" w:hAnsi="Times New Roman" w:cs="Times New Roman"/>
          <w:sz w:val="32"/>
          <w:szCs w:val="32"/>
        </w:rPr>
        <w:t xml:space="preserve"> in Spring.</w:t>
      </w:r>
    </w:p>
    <w:p w14:paraId="1275CB20" w14:textId="2EA9277E" w:rsidR="000E1B54" w:rsidRPr="006D77E2" w:rsidRDefault="00CA77D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A5CE63D" wp14:editId="1D11D3A8">
            <wp:extent cx="5943600" cy="40665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E5900" w14:textId="216ACCF3" w:rsidR="000E1B54" w:rsidRPr="006D77E2" w:rsidRDefault="00CA77D6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step-4-run-the-application"/>
      <w:bookmarkEnd w:id="4"/>
      <w:bookmarkEnd w:id="6"/>
      <w:r w:rsidRPr="006D77E2">
        <w:rPr>
          <w:rFonts w:ascii="Times New Roman" w:hAnsi="Times New Roman" w:cs="Times New Roman"/>
          <w:b/>
          <w:bCs/>
          <w:color w:val="auto"/>
          <w:sz w:val="36"/>
          <w:szCs w:val="36"/>
        </w:rPr>
        <w:t>Step 4: Run the Application</w:t>
      </w:r>
    </w:p>
    <w:p w14:paraId="77A92EB0" w14:textId="765AC04F" w:rsidR="000E1B54" w:rsidRPr="006D77E2" w:rsidRDefault="006D77E2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8" w:name="com.library.libraryapplication"/>
      <w:proofErr w:type="gramStart"/>
      <w:r w:rsidRPr="006D77E2">
        <w:rPr>
          <w:rFonts w:ascii="Segoe UI Emoji" w:hAnsi="Segoe UI Emoji" w:cs="Segoe UI Emoji"/>
          <w:b/>
          <w:bCs/>
          <w:color w:val="auto"/>
          <w:sz w:val="32"/>
          <w:szCs w:val="32"/>
        </w:rPr>
        <w:t>File :</w:t>
      </w:r>
      <w:proofErr w:type="gramEnd"/>
      <w:r w:rsidRPr="006D77E2">
        <w:rPr>
          <w:rFonts w:ascii="Segoe UI Emoji" w:hAnsi="Segoe UI Emoji" w:cs="Segoe UI Emoji"/>
          <w:b/>
          <w:bCs/>
          <w:color w:val="auto"/>
          <w:sz w:val="32"/>
          <w:szCs w:val="32"/>
        </w:rPr>
        <w:t xml:space="preserve"> </w:t>
      </w:r>
      <w:proofErr w:type="spellStart"/>
      <w:r w:rsidR="00CA77D6" w:rsidRPr="006D77E2">
        <w:rPr>
          <w:rStyle w:val="VerbatimChar"/>
          <w:rFonts w:ascii="Times New Roman" w:hAnsi="Times New Roman" w:cs="Times New Roman"/>
          <w:b/>
          <w:bCs/>
          <w:color w:val="auto"/>
          <w:sz w:val="32"/>
          <w:szCs w:val="32"/>
        </w:rPr>
        <w:t>com.library.LibraryApplication</w:t>
      </w:r>
      <w:proofErr w:type="spellEnd"/>
    </w:p>
    <w:p w14:paraId="3071000A" w14:textId="72AED188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Servic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plication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uppor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lassPathXmlApplication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LibraryApplication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XmlApplication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pplicationContext.xml"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 bookService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BookServic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6D77E2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pring Framework Basics"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(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Cl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>assPathXmlApplication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6D77E2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7A1B3AE6" w14:textId="2445AA75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>This main class loads the XML config, gets the bean, and calls the service method.</w:t>
      </w:r>
    </w:p>
    <w:p w14:paraId="01AF7D66" w14:textId="006F71D3" w:rsidR="000E1B54" w:rsidRPr="006D77E2" w:rsidRDefault="00CA77D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E6E5CCE" wp14:editId="2853F540">
            <wp:extent cx="5943600" cy="4086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A5EA3" w14:textId="53BCCE02" w:rsidR="000E1B54" w:rsidRPr="006D77E2" w:rsidRDefault="00CA77D6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9" w:name="how-to-run"/>
      <w:bookmarkEnd w:id="7"/>
      <w:bookmarkEnd w:id="8"/>
      <w:r w:rsidRPr="006D77E2">
        <w:rPr>
          <w:rFonts w:ascii="Times New Roman" w:hAnsi="Times New Roman" w:cs="Times New Roman"/>
          <w:b/>
          <w:bCs/>
          <w:color w:val="auto"/>
          <w:sz w:val="36"/>
          <w:szCs w:val="36"/>
        </w:rPr>
        <w:t>How to Run</w:t>
      </w:r>
    </w:p>
    <w:p w14:paraId="3FBD6FFB" w14:textId="77777777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6D77E2">
        <w:rPr>
          <w:rFonts w:ascii="Times New Roman" w:hAnsi="Times New Roman" w:cs="Times New Roman"/>
          <w:sz w:val="32"/>
          <w:szCs w:val="32"/>
        </w:rPr>
        <w:t>In VS Code terminal:</w:t>
      </w:r>
    </w:p>
    <w:p w14:paraId="617DB5B7" w14:textId="77777777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compile</w:t>
      </w:r>
      <w:r w:rsidRPr="006D77E2">
        <w:rPr>
          <w:rFonts w:ascii="Times New Roman" w:hAnsi="Times New Roman" w:cs="Times New Roman"/>
          <w:sz w:val="32"/>
          <w:szCs w:val="32"/>
        </w:rPr>
        <w:br/>
      </w:r>
      <w:r w:rsidRPr="006D77E2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6D77E2">
        <w:rPr>
          <w:rStyle w:val="NormalTok"/>
          <w:rFonts w:ascii="Times New Roman" w:hAnsi="Times New Roman" w:cs="Times New Roman"/>
          <w:sz w:val="32"/>
          <w:szCs w:val="32"/>
        </w:rPr>
        <w:t xml:space="preserve"> exec:java</w:t>
      </w:r>
    </w:p>
    <w:p w14:paraId="2EB11CE6" w14:textId="5C9267B0" w:rsidR="000E1B54" w:rsidRPr="006D77E2" w:rsidRDefault="00CA77D6">
      <w:pPr>
        <w:pStyle w:val="FirstParagraph"/>
        <w:rPr>
          <w:rFonts w:ascii="Times New Roman" w:hAnsi="Times New Roman" w:cs="Times New Roman"/>
          <w:b/>
          <w:bCs/>
          <w:sz w:val="36"/>
          <w:szCs w:val="36"/>
        </w:rPr>
      </w:pPr>
      <w:r w:rsidRPr="006D77E2">
        <w:rPr>
          <w:rFonts w:ascii="Times New Roman" w:hAnsi="Times New Roman" w:cs="Times New Roman"/>
          <w:b/>
          <w:bCs/>
          <w:sz w:val="36"/>
          <w:szCs w:val="36"/>
        </w:rPr>
        <w:t>output:</w:t>
      </w:r>
    </w:p>
    <w:p w14:paraId="5BAE8137" w14:textId="77777777" w:rsidR="000E1B54" w:rsidRPr="006D77E2" w:rsidRDefault="00CA77D6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6D77E2">
        <w:rPr>
          <w:rStyle w:val="VerbatimChar"/>
          <w:rFonts w:ascii="Times New Roman" w:hAnsi="Times New Roman" w:cs="Times New Roman"/>
          <w:sz w:val="32"/>
          <w:szCs w:val="32"/>
        </w:rPr>
        <w:t>Book saved: Spring Framework Basics</w:t>
      </w:r>
    </w:p>
    <w:p w14:paraId="30FF90EA" w14:textId="3354815F" w:rsidR="000E1B54" w:rsidRPr="006D77E2" w:rsidRDefault="00CA77D6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10" w:name="conclusion"/>
      <w:bookmarkEnd w:id="9"/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BF3E557" wp14:editId="4A7EB671">
            <wp:extent cx="5943600" cy="33566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0"/>
    </w:p>
    <w:sectPr w:rsidR="000E1B54" w:rsidRPr="006D77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306B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37A3C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B54"/>
    <w:rsid w:val="000E1B54"/>
    <w:rsid w:val="006D77E2"/>
    <w:rsid w:val="00CA7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BF500"/>
  <w15:docId w15:val="{91353A81-FB94-45A0-864E-1EEAF4511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6T07:26:00Z</dcterms:created>
  <dcterms:modified xsi:type="dcterms:W3CDTF">2025-07-06T07:36:00Z</dcterms:modified>
</cp:coreProperties>
</file>